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4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9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9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9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9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6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2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5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6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9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9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2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7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7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7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7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0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5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1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1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1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3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6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6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6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7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7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8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8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8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9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1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2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2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4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5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6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7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8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07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4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bookmarkEnd w:id="104"/>
    <w:bookmarkStart w:id="106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5" w:name="ponteiramento-para-deleted-e-inserted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r>
        <w:br w:type="page"/>
      </w:r>
    </w:p>
    <w:bookmarkEnd w:id="105"/>
    <w:bookmarkEnd w:id="106"/>
    <w:bookmarkEnd w:id="107"/>
    <w:bookmarkStart w:id="113" w:name="X6df2d2a3fe3751311e94581a2b0b4aad4db0e8e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</w:t>
      </w:r>
    </w:p>
    <w:bookmarkStart w:id="108" w:name="err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</w:t>
      </w:r>
    </w:p>
    <w:p>
      <w:pPr>
        <w:numPr>
          <w:ilvl w:val="0"/>
          <w:numId w:val="1190"/>
        </w:numPr>
      </w:pPr>
      <w:r>
        <w:t xml:space="preserve">“</w:t>
      </w:r>
      <w:r>
        <w:t xml:space="preserve">ERRO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190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</w:t>
      </w:r>
      <w:r>
        <w:t xml:space="preserve">[</w:t>
      </w:r>
      <w:r>
        <w:rPr>
          <w:iCs/>
          <w:i/>
        </w:rPr>
        <w:t xml:space="preserve">Nivel</w:t>
      </w:r>
      <w:r>
        <w:t xml:space="preserve">,</w:t>
      </w:r>
      <w:r>
        <w:t xml:space="preserve"> </w:t>
      </w:r>
      <w:r>
        <w:rPr>
          <w:iCs/>
          <w:i/>
        </w:rPr>
        <w:t xml:space="preserve">Estado</w:t>
      </w:r>
      <w:r>
        <w:t xml:space="preserve">])</w:t>
      </w:r>
      <w:r>
        <w:br/>
      </w:r>
      <w:r>
        <w:t xml:space="preserve">Função que serve para escrever um</w:t>
      </w:r>
      <w:r>
        <w:t xml:space="preserve"> </w:t>
      </w:r>
      <w:r>
        <w:rPr>
          <w:bCs/>
          <w:b/>
        </w:rPr>
        <w:t xml:space="preserve">ERRO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bookmarkEnd w:id="108"/>
    <w:bookmarkStart w:id="111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09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bookmarkEnd w:id="109"/>
    <w:bookmarkStart w:id="110" w:name="confirmar-e-eliminar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e eliminar LOG</w:t>
      </w:r>
    </w:p>
    <w:bookmarkEnd w:id="110"/>
    <w:bookmarkEnd w:id="111"/>
    <w:bookmarkStart w:id="112" w:name="X37742d9f46ce9b5f1cb21b4e79d73479305308f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TRIGGER ERRO E RESTRIÇÃO DE REGRA DE NEGÓCIO</w:t>
      </w:r>
    </w:p>
    <w:p>
      <w:r>
        <w:br w:type="page"/>
      </w:r>
    </w:p>
    <w:bookmarkEnd w:id="112"/>
    <w:bookmarkEnd w:id="113"/>
    <w:bookmarkStart w:id="124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192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192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192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CHEMA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17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195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17"/>
    <w:bookmarkStart w:id="118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6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196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18"/>
    <w:bookmarkStart w:id="119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97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198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198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198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198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198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198"/>
        </w:numPr>
      </w:pPr>
      <w:r>
        <w:t xml:space="preserve">Clique em OK.</w:t>
      </w:r>
      <w:r>
        <w:br/>
      </w:r>
    </w:p>
    <w:p>
      <w:r>
        <w:br w:type="page"/>
      </w:r>
    </w:p>
    <w:bookmarkEnd w:id="119"/>
    <w:bookmarkStart w:id="120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9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199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9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0"/>
    <w:bookmarkStart w:id="121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00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00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0"/>
        </w:numPr>
      </w:pPr>
      <w:r>
        <w:t xml:space="preserve">Sobre permissões: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00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1"/>
    <w:bookmarkStart w:id="122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02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2"/>
    <w:bookmarkStart w:id="123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04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0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3"/>
    <w:bookmarkEnd w:id="124"/>
    <w:bookmarkStart w:id="132" w:name="categorias-de-coman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Categorias de comandos</w:t>
      </w:r>
    </w:p>
    <w:bookmarkStart w:id="125" w:name="X270a1cfe695a38f2810d4be4d20506698cbbf4b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05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5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25"/>
    <w:bookmarkStart w:id="126" w:name="X86641bc228d5beeb1a104189fb64d745b5ac3fa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1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14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16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17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18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18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18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19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20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2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2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2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2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9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23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2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2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6"/>
    <w:bookmarkStart w:id="130" w:name="Xcfe9bd57e3508e272920d3f8feac053a34a9b28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27" w:name="login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Login</w:t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2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28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28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2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2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31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1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31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1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1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1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1"/>
        </w:numPr>
      </w:pPr>
      <w:r>
        <w:t xml:space="preserve">Etc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Start w:id="128" w:name="user---usuário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USER - Usuário</w:t>
      </w:r>
    </w:p>
    <w:p>
      <w:pPr>
        <w:numPr>
          <w:ilvl w:val="0"/>
          <w:numId w:val="1234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6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36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34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4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4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8"/>
    <w:bookmarkStart w:id="129" w:name="permissõe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t xml:space="preserve">Permissões</w:t>
      </w:r>
    </w:p>
    <w:p>
      <w:pPr>
        <w:numPr>
          <w:ilvl w:val="0"/>
          <w:numId w:val="1240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41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40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29"/>
    <w:bookmarkEnd w:id="130"/>
    <w:bookmarkStart w:id="131" w:name="X6dd0b6ee3177a5c44bd4c55c53edca139ce990a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46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46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6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1"/>
    <w:bookmarkEnd w:id="132"/>
    <w:bookmarkStart w:id="136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33" w:name="problemas-para-fazer-login-o-ssm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50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33"/>
    <w:bookmarkStart w:id="134" w:name="X5efb11d18397f622013015cd11d8b4aea8210ed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52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52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34"/>
    <w:bookmarkStart w:id="135" w:name="formato-da-data-no-sistema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35"/>
    <w:bookmarkEnd w:id="136"/>
    <w:bookmarkStart w:id="138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37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10.</w:t>
      </w:r>
      <w:r>
        <w:br/>
      </w:r>
    </w:p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4" Target="media/rId114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06T16:25:05Z</dcterms:created>
  <dcterms:modified xsi:type="dcterms:W3CDTF">2022-07-06T16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